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CB265C3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2F6BDB0" w14:textId="2A6E3990" w:rsidR="0080507B" w:rsidRPr="007A1BB7" w:rsidRDefault="0080507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80507B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RTRIM(FIRST_NAME) FROM Worker;</w:t>
      </w:r>
    </w:p>
    <w:p w14:paraId="063DFAB2" w14:textId="61A323E6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4AA51F8C" w14:textId="265F36A2" w:rsidR="0080507B" w:rsidRDefault="0080507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80507B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DISTINCT(DEPARTMENT</w:t>
      </w:r>
      <w:proofErr w:type="gramStart"/>
      <w:r>
        <w:rPr>
          <w:rFonts w:ascii="Consolas" w:hAnsi="Consolas"/>
          <w:sz w:val="21"/>
          <w:szCs w:val="21"/>
          <w:shd w:val="clear" w:color="auto" w:fill="EEEEEE"/>
        </w:rPr>
        <w:t>),LEN</w:t>
      </w:r>
      <w:proofErr w:type="gramEnd"/>
      <w:r>
        <w:rPr>
          <w:rFonts w:ascii="Consolas" w:hAnsi="Consolas"/>
          <w:sz w:val="21"/>
          <w:szCs w:val="21"/>
          <w:shd w:val="clear" w:color="auto" w:fill="EEEEEE"/>
        </w:rPr>
        <w:t>(DEPARTMENT) FROM Worker;</w:t>
      </w:r>
    </w:p>
    <w:p w14:paraId="35225FDC" w14:textId="2DBFAC7C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2D48DD66" w14:textId="1C6C9C25" w:rsidR="0080507B" w:rsidRPr="007A1BB7" w:rsidRDefault="0080507B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80507B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DISTINCT(Salary) FROM Worker ORDER BY Salary DESC LIMIT 1 OFFSET n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805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5</cp:revision>
  <dcterms:created xsi:type="dcterms:W3CDTF">2021-03-26T13:45:00Z</dcterms:created>
  <dcterms:modified xsi:type="dcterms:W3CDTF">2022-09-05T14:04:00Z</dcterms:modified>
</cp:coreProperties>
</file>